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S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365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7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00635" cy="207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0635" cy="207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JS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S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S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S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S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S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S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S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S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S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SM</dc:title>
  <dc:creator/>
  <cp:keywords/>
  <dcterms:created xsi:type="dcterms:W3CDTF">2020-08-24T16:22:55Z</dcterms:created>
  <dcterms:modified xsi:type="dcterms:W3CDTF">2020-08-24T16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